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7FF533CC" w14:textId="5B16CE61" w:rsidR="000974A0" w:rsidRPr="00AA7353" w:rsidRDefault="000974A0" w:rsidP="000974A0">
      <w:pPr>
        <w:rPr>
          <w:b/>
          <w:bCs/>
        </w:rPr>
      </w:pPr>
      <w:proofErr w:type="spellStart"/>
      <w:r w:rsidRPr="000974A0">
        <w:rPr>
          <w:b/>
          <w:bCs/>
        </w:rPr>
        <w:t>Unadat</w:t>
      </w:r>
      <w:proofErr w:type="spellEnd"/>
      <w:r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Pr="00AA7353">
        <w:rPr>
          <w:b/>
          <w:bCs/>
        </w:rPr>
        <w:t>Software Engineer Intern</w:t>
      </w:r>
    </w:p>
    <w:p w14:paraId="60E58624" w14:textId="69E30D80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bookmarkStart w:id="1" w:name="_Hlk106108631"/>
    </w:p>
    <w:bookmarkEnd w:id="1"/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1E778DE5" w14:textId="07886CB0" w:rsidR="00DE2E35" w:rsidRDefault="00F233FC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  <w:bookmarkStart w:id="2" w:name="_Hlk106111767"/>
    </w:p>
    <w:p w14:paraId="17BE587B" w14:textId="77777777" w:rsidR="000E475E" w:rsidRPr="000E475E" w:rsidRDefault="000E475E" w:rsidP="000E475E">
      <w:pPr>
        <w:spacing w:after="0" w:line="240" w:lineRule="auto"/>
        <w:ind w:left="144"/>
        <w:rPr>
          <w:bCs/>
        </w:rPr>
      </w:pPr>
    </w:p>
    <w:bookmarkEnd w:id="2"/>
    <w:p w14:paraId="7F34DA42" w14:textId="5477C743" w:rsidR="00DE2E35" w:rsidRDefault="00DE2E35" w:rsidP="00DE2E35">
      <w:pPr>
        <w:spacing w:after="0" w:line="240" w:lineRule="auto"/>
        <w:ind w:left="144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t xml:space="preserve">The Challenge Publisher </w:t>
      </w:r>
      <w:bookmarkStart w:id="3" w:name="_Hlk106109319"/>
      <w:r w:rsidRPr="00D85211">
        <w:rPr>
          <w:b/>
        </w:rPr>
        <w:t>Group</w:t>
      </w:r>
      <w:bookmarkEnd w:id="3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60B786C1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4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4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00387117" w14:textId="0BE88794" w:rsidR="000E475E" w:rsidRPr="000E475E" w:rsidRDefault="0087060B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5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38EBCE60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a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14E9639B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 xml:space="preserve">Bachelor's Degree, Multimedia Computing and </w:t>
      </w:r>
      <w:r w:rsidR="004139CA">
        <w:rPr>
          <w:b/>
        </w:rPr>
        <w:t>Information</w:t>
      </w:r>
      <w:r w:rsidRPr="00093F13">
        <w:rPr>
          <w:b/>
        </w:rPr>
        <w:t xml:space="preserve">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006542CA" w14:textId="5F48CBC8" w:rsidR="00E54422" w:rsidRPr="00B50B02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proofErr w:type="spellStart"/>
      <w:r w:rsidR="00093F13" w:rsidRPr="00093F13">
        <w:rPr>
          <w:bCs/>
        </w:rPr>
        <w:t>Bramson</w:t>
      </w:r>
      <w:proofErr w:type="spellEnd"/>
      <w:r w:rsidR="00093F13" w:rsidRPr="00093F13">
        <w:rPr>
          <w:bCs/>
        </w:rPr>
        <w:t xml:space="preserve"> Ort College, Queens NY, Oct 2014 – Jan 2017</w:t>
      </w:r>
      <w:r>
        <w:rPr>
          <w:bCs/>
        </w:rPr>
        <w:t xml:space="preserve"> </w:t>
      </w:r>
    </w:p>
    <w:bookmarkEnd w:id="5"/>
    <w:p w14:paraId="3143FCAE" w14:textId="77777777" w:rsidR="0087060B" w:rsidRPr="0087060B" w:rsidRDefault="0087060B" w:rsidP="0087060B">
      <w:pPr>
        <w:spacing w:after="0" w:line="240" w:lineRule="auto"/>
        <w:ind w:left="144"/>
        <w:rPr>
          <w:bCs/>
        </w:rPr>
      </w:pPr>
    </w:p>
    <w:sectPr w:rsidR="0087060B" w:rsidRPr="0087060B" w:rsidSect="00CC5704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F3FED" w14:textId="77777777" w:rsidR="004B76C2" w:rsidRDefault="004B76C2" w:rsidP="00CC5704">
      <w:pPr>
        <w:spacing w:after="0" w:line="240" w:lineRule="auto"/>
      </w:pPr>
      <w:r>
        <w:separator/>
      </w:r>
    </w:p>
  </w:endnote>
  <w:endnote w:type="continuationSeparator" w:id="0">
    <w:p w14:paraId="501EC986" w14:textId="77777777" w:rsidR="004B76C2" w:rsidRDefault="004B76C2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9FBA6" w14:textId="77777777" w:rsidR="004B76C2" w:rsidRDefault="004B76C2" w:rsidP="00CC5704">
      <w:pPr>
        <w:spacing w:after="0" w:line="240" w:lineRule="auto"/>
      </w:pPr>
      <w:r>
        <w:separator/>
      </w:r>
    </w:p>
  </w:footnote>
  <w:footnote w:type="continuationSeparator" w:id="0">
    <w:p w14:paraId="1DA6F8CE" w14:textId="77777777" w:rsidR="004B76C2" w:rsidRDefault="004B76C2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-20303228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730AB5" w14:textId="2D9FCDC7" w:rsidR="001E131D" w:rsidRDefault="001E131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Mq4FAMKOF0YtAAAA"/>
  </w:docVars>
  <w:rsids>
    <w:rsidRoot w:val="00C12250"/>
    <w:rsid w:val="00002CB5"/>
    <w:rsid w:val="00004906"/>
    <w:rsid w:val="00010018"/>
    <w:rsid w:val="000216D1"/>
    <w:rsid w:val="0006540B"/>
    <w:rsid w:val="00093F13"/>
    <w:rsid w:val="00095FFE"/>
    <w:rsid w:val="000974A0"/>
    <w:rsid w:val="000A7441"/>
    <w:rsid w:val="000E475E"/>
    <w:rsid w:val="000E6C0F"/>
    <w:rsid w:val="001412B3"/>
    <w:rsid w:val="00194F27"/>
    <w:rsid w:val="001A0192"/>
    <w:rsid w:val="001A11C9"/>
    <w:rsid w:val="001B23A0"/>
    <w:rsid w:val="001C3C64"/>
    <w:rsid w:val="001E131D"/>
    <w:rsid w:val="001E28CC"/>
    <w:rsid w:val="001F37EC"/>
    <w:rsid w:val="00207EAC"/>
    <w:rsid w:val="0021157F"/>
    <w:rsid w:val="00217787"/>
    <w:rsid w:val="0023429D"/>
    <w:rsid w:val="002444C2"/>
    <w:rsid w:val="00281E1C"/>
    <w:rsid w:val="002A0C4B"/>
    <w:rsid w:val="002D7F78"/>
    <w:rsid w:val="002F18D3"/>
    <w:rsid w:val="002F67BC"/>
    <w:rsid w:val="00301109"/>
    <w:rsid w:val="00357471"/>
    <w:rsid w:val="00361C10"/>
    <w:rsid w:val="00372C09"/>
    <w:rsid w:val="0038438D"/>
    <w:rsid w:val="004139CA"/>
    <w:rsid w:val="00422045"/>
    <w:rsid w:val="004B3EDE"/>
    <w:rsid w:val="004B76C2"/>
    <w:rsid w:val="004E4DFE"/>
    <w:rsid w:val="00517688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6F7892"/>
    <w:rsid w:val="00705B38"/>
    <w:rsid w:val="00732153"/>
    <w:rsid w:val="00740505"/>
    <w:rsid w:val="00756B69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924D01"/>
    <w:rsid w:val="00945981"/>
    <w:rsid w:val="0096276B"/>
    <w:rsid w:val="00981A9D"/>
    <w:rsid w:val="009D46AE"/>
    <w:rsid w:val="009D6A60"/>
    <w:rsid w:val="00A00D35"/>
    <w:rsid w:val="00A03CC1"/>
    <w:rsid w:val="00A31821"/>
    <w:rsid w:val="00A34966"/>
    <w:rsid w:val="00A54EF0"/>
    <w:rsid w:val="00AA7353"/>
    <w:rsid w:val="00AE61BC"/>
    <w:rsid w:val="00AF1D28"/>
    <w:rsid w:val="00B34EEA"/>
    <w:rsid w:val="00B572EB"/>
    <w:rsid w:val="00BC1BC6"/>
    <w:rsid w:val="00C12250"/>
    <w:rsid w:val="00C4428B"/>
    <w:rsid w:val="00C756B2"/>
    <w:rsid w:val="00C8745C"/>
    <w:rsid w:val="00CC5704"/>
    <w:rsid w:val="00CD3009"/>
    <w:rsid w:val="00D11709"/>
    <w:rsid w:val="00D2752F"/>
    <w:rsid w:val="00D7454E"/>
    <w:rsid w:val="00D85211"/>
    <w:rsid w:val="00DA21DA"/>
    <w:rsid w:val="00DE2E35"/>
    <w:rsid w:val="00DF6E8F"/>
    <w:rsid w:val="00E54422"/>
    <w:rsid w:val="00E95B9D"/>
    <w:rsid w:val="00ED1E47"/>
    <w:rsid w:val="00EF7196"/>
    <w:rsid w:val="00F233FC"/>
    <w:rsid w:val="00F42BA5"/>
    <w:rsid w:val="00F64CEB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2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94</cp:revision>
  <cp:lastPrinted>2023-01-24T22:21:00Z</cp:lastPrinted>
  <dcterms:created xsi:type="dcterms:W3CDTF">2022-06-13T22:19:00Z</dcterms:created>
  <dcterms:modified xsi:type="dcterms:W3CDTF">2023-03-27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